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0f85860</w:t>
        </w:r>
      </w:hyperlink>
      <w:r>
        <w:t xml:space="preserve"> </w:t>
      </w:r>
      <w:r>
        <w:t xml:space="preserve">on May 15,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RNA-Seq dataset and describe a simulation approach to generate data comparable to the RNA-Seq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3"/>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5943600" cy="3342624"/>
            <wp:effectExtent b="0" l="0" r="0" t="0"/>
            <wp:docPr descr="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5943600" cy="3342624"/>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w:t>
      </w:r>
    </w:p>
    <w:bookmarkEnd w:id="0"/>
    <w:p>
      <w:pPr>
        <w:pStyle w:val="Heading3"/>
      </w:pPr>
      <w:bookmarkStart w:id="52" w:name="datasets"/>
      <w:r>
        <w:t xml:space="preserve">Datasets</w:t>
      </w:r>
      <w:bookmarkEnd w:id="52"/>
    </w:p>
    <w:p>
      <w:pPr>
        <w:pStyle w:val="FirstParagraph"/>
      </w:pPr>
      <w:r>
        <w:t xml:space="preserve">We apply TPOT with the new FSS operator on both simulated datasets and a real world RNA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RNA-Seq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3"/>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2"/>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3"/>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RNA-Seq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RNA-Seq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features in the optimal pipeline that selects DGM-5 and one that selects DGM-13. Comprehensive importance scores of the all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features in the optimal pipeline that selects DGM-5 and one that selects DGM-13. Comprehensive importance scores of the all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RNA-Seq data takes on average 13.3 hours, whereas TPOT-FSS takes 40 minutes, approximately 20 times faster.</w:t>
      </w:r>
    </w:p>
    <w:p>
      <w:pPr>
        <w:pStyle w:val="Heading2"/>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0f85860394cbae7f193dbd4b7e68d8ae33b182f6"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0f85860394cbae7f193dbd4b7e68d8ae33b182f6/"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0f85860394cbae7f193dbd4b7e68d8ae33b182f6"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0f85860394cbae7f193dbd4b7e68d8ae33b182f6/"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5-15T16:33:27Z</dcterms:created>
  <dcterms:modified xsi:type="dcterms:W3CDTF">2019-05-15T16: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5-15</vt:lpwstr>
  </property>
  <property fmtid="{D5CDD505-2E9C-101B-9397-08002B2CF9AE}" pid="6" name="link-citations">
    <vt:lpwstr>True</vt:lpwstr>
  </property>
</Properties>
</file>